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014" w:rsidRDefault="00247FDC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4EF7B4D3" wp14:editId="0FE0D394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SCC Meeting 1/7/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2019  12:00pm</w:t>
      </w:r>
      <w:proofErr w:type="gramEnd"/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ian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risten (Advisor)</w:t>
      </w:r>
    </w:p>
    <w:p w:rsidR="00247FDC" w:rsidRDefault="00247F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 w:rsidRPr="00247FDC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 w:rsidRPr="0033199A">
        <w:rPr>
          <w:rFonts w:ascii="Times New Roman" w:hAnsi="Times New Roman" w:cs="Times New Roman"/>
          <w:sz w:val="24"/>
          <w:szCs w:val="24"/>
        </w:rPr>
        <w:t>Current meetin</w:t>
      </w:r>
      <w:r>
        <w:rPr>
          <w:rFonts w:ascii="Times New Roman" w:hAnsi="Times New Roman" w:cs="Times New Roman"/>
          <w:sz w:val="24"/>
          <w:szCs w:val="24"/>
        </w:rPr>
        <w:t>g time does not work. Wednesdays 8:30-9:</w:t>
      </w:r>
      <w:r w:rsidRPr="0033199A">
        <w:rPr>
          <w:rFonts w:ascii="Times New Roman" w:hAnsi="Times New Roman" w:cs="Times New Roman"/>
          <w:sz w:val="24"/>
          <w:szCs w:val="24"/>
        </w:rPr>
        <w:t>30 am</w:t>
      </w:r>
      <w:r>
        <w:rPr>
          <w:rFonts w:ascii="Times New Roman" w:hAnsi="Times New Roman" w:cs="Times New Roman"/>
          <w:sz w:val="24"/>
          <w:szCs w:val="24"/>
        </w:rPr>
        <w:t>. Motion passes 6-0-0. Beginning next week.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Success Center (SSC) Town Hall January 9</w:t>
      </w:r>
      <w:r w:rsidRPr="0033199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5-6pm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SSC Brainstorm from 12pm-2pm January 15</w:t>
      </w:r>
      <w:r w:rsidRPr="0033199A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b Fair January 16</w:t>
      </w:r>
      <w:r w:rsidRPr="0033199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12pm-1:45pm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dget Town hall January 23</w:t>
      </w:r>
      <w:r w:rsidRPr="0033199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. 4-5pm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ition Scenario January 30</w:t>
      </w:r>
      <w:r w:rsidRPr="0033199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11am-1pm  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-in and sign-out sheet for office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ylor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ting the fee for next year. Putting out a memo to Becky Johnson and Kelly Sparks. Working on setting the student fee for next year. </w:t>
      </w:r>
    </w:p>
    <w:p w:rsidR="008E2ABF" w:rsidRPr="0033199A" w:rsidRDefault="008E2A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on getting Safe Sex Initiative in the works</w:t>
      </w:r>
    </w:p>
    <w:p w:rsidR="00233B1E" w:rsidRDefault="00233B1E">
      <w:pPr>
        <w:rPr>
          <w:rFonts w:ascii="Times New Roman" w:hAnsi="Times New Roman" w:cs="Times New Roman"/>
          <w:b/>
          <w:sz w:val="24"/>
          <w:szCs w:val="24"/>
        </w:rPr>
      </w:pP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Cygnus </w:t>
      </w:r>
    </w:p>
    <w:p w:rsidR="00233B1E" w:rsidRDefault="00233B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t out Group Me survey for Lobby Day planning for the rest of the academic year. </w:t>
      </w:r>
    </w:p>
    <w:p w:rsidR="00233B1E" w:rsidRDefault="00233B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A meeting on January 26</w:t>
      </w:r>
      <w:r w:rsidRPr="00233B1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33B1E" w:rsidRPr="00233B1E" w:rsidRDefault="00233B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thwest Student Leadership conference in February</w:t>
      </w:r>
      <w:r w:rsidR="00892EE7">
        <w:rPr>
          <w:rFonts w:ascii="Times New Roman" w:hAnsi="Times New Roman" w:cs="Times New Roman"/>
          <w:sz w:val="24"/>
          <w:szCs w:val="24"/>
        </w:rPr>
        <w:t xml:space="preserve"> 16</w:t>
      </w:r>
      <w:r w:rsidR="00892EE7" w:rsidRPr="00892E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92EE7">
        <w:rPr>
          <w:rFonts w:ascii="Times New Roman" w:hAnsi="Times New Roman" w:cs="Times New Roman"/>
          <w:sz w:val="24"/>
          <w:szCs w:val="24"/>
        </w:rPr>
        <w:t>-18th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d Child Care subsidy forms for Winter Term. Edited copy has been sent to Tessa. Reached out to the seven </w:t>
      </w:r>
      <w:r w:rsidR="008E2ABF">
        <w:rPr>
          <w:rFonts w:ascii="Times New Roman" w:hAnsi="Times New Roman" w:cs="Times New Roman"/>
          <w:sz w:val="24"/>
          <w:szCs w:val="24"/>
        </w:rPr>
        <w:t>students</w:t>
      </w:r>
      <w:r>
        <w:rPr>
          <w:rFonts w:ascii="Times New Roman" w:hAnsi="Times New Roman" w:cs="Times New Roman"/>
          <w:sz w:val="24"/>
          <w:szCs w:val="24"/>
        </w:rPr>
        <w:t xml:space="preserve"> from last term.</w:t>
      </w:r>
    </w:p>
    <w:p w:rsidR="0033199A" w:rsidRDefault="003319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e-mailed Safeway and Walmart</w:t>
      </w:r>
      <w:r w:rsidR="008E2ABF">
        <w:rPr>
          <w:rFonts w:ascii="Times New Roman" w:hAnsi="Times New Roman" w:cs="Times New Roman"/>
          <w:sz w:val="24"/>
          <w:szCs w:val="24"/>
        </w:rPr>
        <w:t xml:space="preserve"> and other grocers</w:t>
      </w:r>
      <w:r>
        <w:rPr>
          <w:rFonts w:ascii="Times New Roman" w:hAnsi="Times New Roman" w:cs="Times New Roman"/>
          <w:sz w:val="24"/>
          <w:szCs w:val="24"/>
        </w:rPr>
        <w:t xml:space="preserve"> for a Food Pantry donation partnership. </w:t>
      </w:r>
    </w:p>
    <w:p w:rsidR="0033199A" w:rsidRPr="0033199A" w:rsidRDefault="008E2A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 waiting on librarian for information regarding participation during library hours from Fall Term.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ssa</w:t>
      </w:r>
    </w:p>
    <w:p w:rsidR="008E2ABF" w:rsidRDefault="008E2A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getting name tags for lobby days. </w:t>
      </w:r>
    </w:p>
    <w:p w:rsidR="008E2ABF" w:rsidRDefault="008E2A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LK Day of Service Group </w:t>
      </w:r>
    </w:p>
    <w:p w:rsidR="008E2ABF" w:rsidRPr="008E2ABF" w:rsidRDefault="008E2A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b schedules are posted online</w:t>
      </w:r>
    </w:p>
    <w:p w:rsidR="00233B1E" w:rsidRDefault="00233B1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le </w:t>
      </w:r>
    </w:p>
    <w:p w:rsidR="00233B1E" w:rsidRDefault="00233B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Survey total responses was 55. Gave a breakdown summary to Reilly and Kristen </w:t>
      </w:r>
    </w:p>
    <w:p w:rsidR="00233B1E" w:rsidRPr="00233B1E" w:rsidRDefault="00233B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of meeting minutes from 11/27/2018</w:t>
      </w:r>
      <w:r w:rsidR="0092151A">
        <w:rPr>
          <w:rFonts w:ascii="Times New Roman" w:hAnsi="Times New Roman" w:cs="Times New Roman"/>
          <w:sz w:val="24"/>
          <w:szCs w:val="24"/>
        </w:rPr>
        <w:t>. Motion passes 6-0-0.</w:t>
      </w:r>
    </w:p>
    <w:p w:rsidR="00247FDC" w:rsidRDefault="00247F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risten </w:t>
      </w:r>
    </w:p>
    <w:p w:rsidR="00233B1E" w:rsidRDefault="002D5F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are now fully in charge of setting the ‘big buckets’ of student fees. </w:t>
      </w:r>
    </w:p>
    <w:p w:rsidR="002D5F31" w:rsidRDefault="00BD4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calendar for Student Life office for listings of all event dates. </w:t>
      </w:r>
    </w:p>
    <w:p w:rsidR="00BD46B0" w:rsidRDefault="00BD4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d student survey with Jane and Operations Council.</w:t>
      </w:r>
    </w:p>
    <w:p w:rsidR="00BD46B0" w:rsidRDefault="002078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ub involvement. 120% growth. 374 students involved. 22 chartered clubs. </w:t>
      </w:r>
      <w:r w:rsidR="00FE0A4D">
        <w:rPr>
          <w:rFonts w:ascii="Times New Roman" w:hAnsi="Times New Roman" w:cs="Times New Roman"/>
          <w:sz w:val="24"/>
          <w:szCs w:val="24"/>
        </w:rPr>
        <w:t>341 out of the 374 were unduplicated. Rock Climbing Club is most chartered (180 stude</w:t>
      </w:r>
      <w:r w:rsidR="001642A7">
        <w:rPr>
          <w:rFonts w:ascii="Times New Roman" w:hAnsi="Times New Roman" w:cs="Times New Roman"/>
          <w:sz w:val="24"/>
          <w:szCs w:val="24"/>
        </w:rPr>
        <w:t>nts;</w:t>
      </w:r>
      <w:r w:rsidR="00FE0A4D">
        <w:rPr>
          <w:rFonts w:ascii="Times New Roman" w:hAnsi="Times New Roman" w:cs="Times New Roman"/>
          <w:sz w:val="24"/>
          <w:szCs w:val="24"/>
        </w:rPr>
        <w:t xml:space="preserve"> 124 are active). </w:t>
      </w:r>
      <w:r w:rsidR="00900B56">
        <w:rPr>
          <w:rFonts w:ascii="Times New Roman" w:hAnsi="Times New Roman" w:cs="Times New Roman"/>
          <w:sz w:val="24"/>
          <w:szCs w:val="24"/>
        </w:rPr>
        <w:t xml:space="preserve">566% growth in active membership for club sports. </w:t>
      </w:r>
    </w:p>
    <w:p w:rsidR="007D7ADB" w:rsidRDefault="007D7ADB">
      <w:pPr>
        <w:rPr>
          <w:rFonts w:ascii="Times New Roman" w:hAnsi="Times New Roman" w:cs="Times New Roman"/>
          <w:sz w:val="24"/>
          <w:szCs w:val="24"/>
        </w:rPr>
      </w:pPr>
    </w:p>
    <w:p w:rsidR="007D7ADB" w:rsidRDefault="007D7A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te to end meeting at 12:32 pm. Motion passes 6-0-0. </w:t>
      </w:r>
    </w:p>
    <w:p w:rsidR="002D5F31" w:rsidRPr="002D5F31" w:rsidRDefault="002D5F31">
      <w:pPr>
        <w:rPr>
          <w:rFonts w:ascii="Times New Roman" w:hAnsi="Times New Roman" w:cs="Times New Roman"/>
          <w:sz w:val="24"/>
          <w:szCs w:val="24"/>
        </w:rPr>
      </w:pPr>
    </w:p>
    <w:sectPr w:rsidR="002D5F31" w:rsidRPr="002D5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C2MDSwMDCysDRW0lEKTi0uzszPAykwrAUAugycaSwAAAA="/>
  </w:docVars>
  <w:rsids>
    <w:rsidRoot w:val="00247FDC"/>
    <w:rsid w:val="001642A7"/>
    <w:rsid w:val="002078AC"/>
    <w:rsid w:val="00233B1E"/>
    <w:rsid w:val="00247FDC"/>
    <w:rsid w:val="002D5F31"/>
    <w:rsid w:val="0033199A"/>
    <w:rsid w:val="00494378"/>
    <w:rsid w:val="007D7ADB"/>
    <w:rsid w:val="008328B2"/>
    <w:rsid w:val="00892EE7"/>
    <w:rsid w:val="008E2ABF"/>
    <w:rsid w:val="00900B56"/>
    <w:rsid w:val="0092151A"/>
    <w:rsid w:val="00BD46B0"/>
    <w:rsid w:val="00F66014"/>
    <w:rsid w:val="00FE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66A83F-F45B-42CD-9019-45E4B838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60DBDF0-B085-4BBD-917E-8BC89ED75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3</cp:revision>
  <dcterms:created xsi:type="dcterms:W3CDTF">2019-01-07T18:46:00Z</dcterms:created>
  <dcterms:modified xsi:type="dcterms:W3CDTF">2019-01-16T17:23:00Z</dcterms:modified>
</cp:coreProperties>
</file>